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AF0FF3" w:rsidRDefault="00AF0FF3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AF0FF3" w:rsidRDefault="00AF0FF3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AF0FF3" w:rsidRDefault="00AF0FF3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AF0FF3" w:rsidRDefault="00AF0FF3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AF0FF3" w:rsidRDefault="00AF0FF3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AF0FF3" w:rsidRDefault="00AF0FF3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AF0FF3" w:rsidRDefault="00AF0FF3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AF0FF3" w:rsidRDefault="00AF0FF3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0BDEAE66" w14:textId="7154A91D" w:rsidR="00434056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3653520" w:history="1">
            <w:r w:rsidR="00434056" w:rsidRPr="00DB401B">
              <w:rPr>
                <w:rStyle w:val="a3"/>
                <w:noProof/>
              </w:rPr>
              <w:t xml:space="preserve">1. </w:t>
            </w:r>
            <w:r w:rsidR="00434056" w:rsidRPr="00DB401B">
              <w:rPr>
                <w:rStyle w:val="a3"/>
                <w:rFonts w:hint="eastAsia"/>
                <w:noProof/>
              </w:rPr>
              <w:t>測試及除錯工具</w:t>
            </w:r>
            <w:r w:rsidR="00434056">
              <w:rPr>
                <w:noProof/>
                <w:webHidden/>
              </w:rPr>
              <w:tab/>
            </w:r>
            <w:r w:rsidR="00434056">
              <w:rPr>
                <w:noProof/>
                <w:webHidden/>
              </w:rPr>
              <w:fldChar w:fldCharType="begin"/>
            </w:r>
            <w:r w:rsidR="00434056">
              <w:rPr>
                <w:noProof/>
                <w:webHidden/>
              </w:rPr>
              <w:instrText xml:space="preserve"> PAGEREF _Toc73653520 \h </w:instrText>
            </w:r>
            <w:r w:rsidR="00434056">
              <w:rPr>
                <w:noProof/>
                <w:webHidden/>
              </w:rPr>
            </w:r>
            <w:r w:rsidR="00434056">
              <w:rPr>
                <w:noProof/>
                <w:webHidden/>
              </w:rPr>
              <w:fldChar w:fldCharType="separate"/>
            </w:r>
            <w:r w:rsidR="00434056">
              <w:rPr>
                <w:noProof/>
                <w:webHidden/>
              </w:rPr>
              <w:t>1</w:t>
            </w:r>
            <w:r w:rsidR="00434056">
              <w:rPr>
                <w:noProof/>
                <w:webHidden/>
              </w:rPr>
              <w:fldChar w:fldCharType="end"/>
            </w:r>
          </w:hyperlink>
        </w:p>
        <w:p w14:paraId="78D5433C" w14:textId="20761B80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1" w:history="1">
            <w:r w:rsidRPr="00DB401B">
              <w:rPr>
                <w:rStyle w:val="a3"/>
                <w:noProof/>
              </w:rPr>
              <w:t xml:space="preserve">2. </w:t>
            </w:r>
            <w:r w:rsidRPr="00DB401B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1603D" w14:textId="05195586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2" w:history="1">
            <w:r w:rsidRPr="00DB401B">
              <w:rPr>
                <w:rStyle w:val="a3"/>
                <w:noProof/>
              </w:rPr>
              <w:t xml:space="preserve">3. </w:t>
            </w:r>
            <w:r w:rsidRPr="00DB401B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5DF5A" w14:textId="708D1504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3" w:history="1">
            <w:r w:rsidRPr="00DB401B">
              <w:rPr>
                <w:rStyle w:val="a3"/>
                <w:noProof/>
              </w:rPr>
              <w:t xml:space="preserve">4. </w:t>
            </w:r>
            <w:r w:rsidRPr="00DB401B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63559" w14:textId="22B4B794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4" w:history="1">
            <w:r w:rsidRPr="00DB401B">
              <w:rPr>
                <w:rStyle w:val="a3"/>
                <w:noProof/>
              </w:rPr>
              <w:t xml:space="preserve">5. </w:t>
            </w:r>
            <w:r w:rsidRPr="00DB401B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94CE9" w14:textId="5A70EDD0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5" w:history="1">
            <w:r w:rsidRPr="00DB401B">
              <w:rPr>
                <w:rStyle w:val="a3"/>
                <w:noProof/>
              </w:rPr>
              <w:t xml:space="preserve">6. </w:t>
            </w:r>
            <w:r w:rsidRPr="00DB401B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83540" w14:textId="37E8622D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6" w:history="1">
            <w:r w:rsidRPr="00DB401B">
              <w:rPr>
                <w:rStyle w:val="a3"/>
                <w:noProof/>
              </w:rPr>
              <w:t xml:space="preserve">7. Object </w:t>
            </w:r>
            <w:r w:rsidRPr="00DB401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FB158" w14:textId="6D073351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7" w:history="1">
            <w:r w:rsidRPr="00DB401B">
              <w:rPr>
                <w:rStyle w:val="a3"/>
                <w:noProof/>
              </w:rPr>
              <w:t>8. Array</w:t>
            </w:r>
            <w:r w:rsidRPr="00DB401B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32F52" w14:textId="21DBACE2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8" w:history="1">
            <w:r w:rsidRPr="00DB401B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B3907" w14:textId="7D4E89D2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29" w:history="1">
            <w:r w:rsidRPr="00DB401B">
              <w:rPr>
                <w:rStyle w:val="a3"/>
                <w:noProof/>
              </w:rPr>
              <w:t xml:space="preserve">10. </w:t>
            </w:r>
            <w:r w:rsidRPr="00DB401B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78C06" w14:textId="2808868E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0" w:history="1">
            <w:r w:rsidRPr="00DB401B">
              <w:rPr>
                <w:rStyle w:val="a3"/>
                <w:noProof/>
              </w:rPr>
              <w:t xml:space="preserve">11. </w:t>
            </w:r>
            <w:r w:rsidRPr="00DB401B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38AC9" w14:textId="38DD933B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1" w:history="1">
            <w:r w:rsidRPr="00DB401B">
              <w:rPr>
                <w:rStyle w:val="a3"/>
                <w:noProof/>
              </w:rPr>
              <w:t>12. window</w:t>
            </w:r>
            <w:r w:rsidRPr="00DB401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01B3C" w14:textId="1122F999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2" w:history="1">
            <w:r w:rsidRPr="00DB401B">
              <w:rPr>
                <w:rStyle w:val="a3"/>
                <w:noProof/>
              </w:rPr>
              <w:t xml:space="preserve">13. </w:t>
            </w:r>
            <w:r w:rsidRPr="00DB401B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19AF3" w14:textId="503397F9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3" w:history="1">
            <w:r w:rsidRPr="00DB401B">
              <w:rPr>
                <w:rStyle w:val="a3"/>
                <w:noProof/>
              </w:rPr>
              <w:t xml:space="preserve">14. </w:t>
            </w:r>
            <w:r w:rsidRPr="00DB401B">
              <w:rPr>
                <w:rStyle w:val="a3"/>
                <w:rFonts w:hint="eastAsia"/>
                <w:noProof/>
              </w:rPr>
              <w:t>操作</w:t>
            </w:r>
            <w:r w:rsidRPr="00DB401B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22110" w14:textId="25287631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4" w:history="1">
            <w:r w:rsidRPr="00DB401B">
              <w:rPr>
                <w:rStyle w:val="a3"/>
                <w:noProof/>
              </w:rPr>
              <w:t xml:space="preserve">15. </w:t>
            </w:r>
            <w:r w:rsidRPr="00DB401B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B32EA" w14:textId="020C2D26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5" w:history="1">
            <w:r w:rsidRPr="00DB401B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CF527" w14:textId="571C86E0" w:rsidR="00434056" w:rsidRDefault="0043405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653536" w:history="1">
            <w:r w:rsidRPr="00DB401B">
              <w:rPr>
                <w:rStyle w:val="a3"/>
                <w:noProof/>
              </w:rPr>
              <w:t xml:space="preserve">17. </w:t>
            </w:r>
            <w:r w:rsidRPr="00DB401B">
              <w:rPr>
                <w:rStyle w:val="a3"/>
                <w:rFonts w:hint="eastAsia"/>
                <w:noProof/>
              </w:rPr>
              <w:t>同步</w:t>
            </w:r>
            <w:r w:rsidRPr="00DB401B">
              <w:rPr>
                <w:rStyle w:val="a3"/>
                <w:noProof/>
              </w:rPr>
              <w:t xml:space="preserve"> &amp; </w:t>
            </w:r>
            <w:r w:rsidRPr="00DB401B">
              <w:rPr>
                <w:rStyle w:val="a3"/>
                <w:rFonts w:hint="eastAsia"/>
                <w:noProof/>
              </w:rPr>
              <w:t>非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5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28177D4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AF0FF3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0" w:name="_Toc73653520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1" w:name="_Toc73653521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1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2" w:name="_Toc73653522"/>
      <w:r>
        <w:t>3</w:t>
      </w:r>
      <w:r w:rsidR="00792CEE" w:rsidRPr="00402987">
        <w:t xml:space="preserve">. </w:t>
      </w:r>
      <w:r w:rsidR="00792CEE" w:rsidRPr="00402987">
        <w:t>運算子</w:t>
      </w:r>
      <w:bookmarkEnd w:id="2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3" w:name="_Toc73653523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3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4" w:name="_Toc73653524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4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AF0FF3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AF0FF3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5" w:name="_Toc73653525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5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6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6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7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7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以</w:t>
            </w:r>
            <w:proofErr w:type="gramEnd"/>
            <w:r w:rsidRPr="00402987">
              <w:rPr>
                <w:rFonts w:cs="Times New Roman"/>
                <w:szCs w:val="24"/>
              </w:rPr>
              <w:t>使用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</w:t>
            </w:r>
            <w:r w:rsidR="00401978" w:rsidRPr="00402987">
              <w:rPr>
                <w:rFonts w:cs="Times New Roman" w:hint="eastAsia"/>
                <w:szCs w:val="24"/>
              </w:rPr>
              <w:t>，通稱為「巢狀</w:t>
            </w:r>
            <w:proofErr w:type="gramStart"/>
            <w:r w:rsidR="00401978" w:rsidRPr="00402987">
              <w:rPr>
                <w:rFonts w:cs="Times New Roman" w:hint="eastAsia"/>
                <w:szCs w:val="24"/>
              </w:rPr>
              <w:t>迴</w:t>
            </w:r>
            <w:proofErr w:type="gramEnd"/>
            <w:r w:rsidR="00401978" w:rsidRPr="00402987">
              <w:rPr>
                <w:rFonts w:cs="Times New Roman" w:hint="eastAsia"/>
                <w:szCs w:val="24"/>
              </w:rPr>
              <w:t>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8" w:name="_Toc73653526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8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9" w:name="_Toc73653527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9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0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0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467485B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99D4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53C60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8E0993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61AB7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FAE2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4715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3C833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8213A6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53386BC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8C36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7F8C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8DFB14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589FBE9D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60692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24ADAD2B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91B7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64FFA40E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45A8A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899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2A198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7C6E017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3B653C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8A786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B6AC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9BC32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399D8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301B33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E9B50B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47744B8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26C1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D794D0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8BDE0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DD0A08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37AA74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40000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D4B3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434AFB1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2E902642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8779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24B0858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FEF27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29A9A7F0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65B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6F650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284D5F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D10C34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]</w:t>
            </w:r>
          </w:p>
          <w:p w14:paraId="3721AD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DC92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EBDA8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有時候從尾端刪除的陣列資料，需要放在陣列前端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42C4231" w14:textId="4EB6553A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="00221B67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221B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rren</w:t>
            </w:r>
          </w:p>
          <w:p w14:paraId="70F42C0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624963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Darren", "Bill", "Carl"]</w:t>
            </w:r>
          </w:p>
          <w:p w14:paraId="347EF62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B6A6B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258A5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386A9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5D236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7958B393" w:rsidR="00142B9A" w:rsidRPr="00142B9A" w:rsidRDefault="002F5749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lastRenderedPageBreak/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lastRenderedPageBreak/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A646E6">
        <w:rPr>
          <w:shd w:val="pct15" w:color="auto" w:fill="FFFFFF"/>
        </w:rPr>
        <w:t>arr.sort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lastRenderedPageBreak/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77777777" w:rsidR="00A646E6" w:rsidRPr="00983119" w:rsidRDefault="00A646E6" w:rsidP="00C424AF"/>
    <w:p w14:paraId="62EFF7BB" w14:textId="6C3433A3" w:rsidR="00184F06" w:rsidRPr="00402987" w:rsidRDefault="00184F06" w:rsidP="00184F06">
      <w:pPr>
        <w:pStyle w:val="1"/>
      </w:pPr>
      <w:bookmarkStart w:id="11" w:name="_Toc73653528"/>
      <w:r>
        <w:t xml:space="preserve">9. </w:t>
      </w:r>
      <w:r w:rsidRPr="00402987">
        <w:t>JSON</w:t>
      </w:r>
      <w:bookmarkEnd w:id="11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lastRenderedPageBreak/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2" w:name="_Toc73653529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2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lastRenderedPageBreak/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式</w:t>
      </w:r>
      <w:proofErr w:type="gramEnd"/>
      <w:r w:rsidRPr="00402987">
        <w:rPr>
          <w:rFonts w:cs="Times New Roman"/>
          <w:szCs w:val="24"/>
        </w:rPr>
        <w:t>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叫</w:t>
      </w:r>
      <w:proofErr w:type="gramEnd"/>
      <w:r w:rsidRPr="00402987">
        <w:rPr>
          <w:rFonts w:cs="Times New Roman"/>
          <w:szCs w:val="24"/>
        </w:rPr>
        <w:t>執行，將原本應該在該</w:t>
      </w:r>
      <w:proofErr w:type="gramStart"/>
      <w:r w:rsidRPr="00402987">
        <w:rPr>
          <w:rFonts w:cs="Times New Roman"/>
          <w:szCs w:val="24"/>
        </w:rPr>
        <w:t>函式中回</w:t>
      </w:r>
      <w:proofErr w:type="gramEnd"/>
      <w:r w:rsidRPr="00402987">
        <w:rPr>
          <w:rFonts w:cs="Times New Roman"/>
          <w:szCs w:val="24"/>
        </w:rPr>
        <w:t>傳的值，交給下一個</w:t>
      </w:r>
      <w:proofErr w:type="gramStart"/>
      <w:r w:rsidRPr="00402987">
        <w:rPr>
          <w:rFonts w:cs="Times New Roman"/>
          <w:szCs w:val="24"/>
        </w:rPr>
        <w:t>函式來執行</w:t>
      </w:r>
      <w:proofErr w:type="gramEnd"/>
      <w:r w:rsidRPr="00402987">
        <w:rPr>
          <w:rFonts w:cs="Times New Roman"/>
          <w:szCs w:val="24"/>
        </w:rPr>
        <w:t>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理</w:t>
            </w:r>
            <w:proofErr w:type="gramEnd"/>
            <w:r w:rsidRPr="00402987">
              <w:rPr>
                <w:rFonts w:cs="Times New Roman" w:hint="eastAsia"/>
                <w:szCs w:val="24"/>
              </w:rPr>
              <w:t>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85pt;height:136.6pt" o:ole="">
                  <v:imagedata r:id="rId47" o:title=""/>
                </v:shape>
                <o:OLEObject Type="Embed" ProgID="PBrush" ShapeID="_x0000_i1025" DrawAspect="Content" ObjectID="_1684266540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55pt;height:71.95pt" o:ole="">
                  <v:imagedata r:id="rId49" o:title=""/>
                </v:shape>
                <o:OLEObject Type="Embed" ProgID="PBrush" ShapeID="_x0000_i1026" DrawAspect="Content" ObjectID="_1684266541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式</w:t>
      </w:r>
      <w:proofErr w:type="gramEnd"/>
      <w:r w:rsidRPr="00402987">
        <w:rPr>
          <w:rFonts w:cs="Times New Roman"/>
          <w:szCs w:val="24"/>
        </w:rPr>
        <w:t>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數</w:t>
      </w:r>
      <w:proofErr w:type="gramEnd"/>
      <w:r w:rsidRPr="00402987">
        <w:rPr>
          <w:rFonts w:cs="Times New Roman"/>
          <w:szCs w:val="24"/>
        </w:rPr>
        <w:t>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bookmarkStart w:id="13" w:name="_GoBack"/>
            <w:r w:rsidRPr="00FB59FB">
              <w:rPr>
                <w:rFonts w:cs="Courier New"/>
                <w:b/>
                <w:szCs w:val="24"/>
              </w:rPr>
              <w:t>Math.floor(x)</w:t>
            </w:r>
            <w:bookmarkEnd w:id="13"/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0E36CAC3" w:rsidR="00FF1ADF" w:rsidRDefault="00FF1ADF" w:rsidP="00F732E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7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556FCA3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AC79A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C3592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3F049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9F877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1BE68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68634D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B63DA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68818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5D3E82B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29A2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256DFF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9DB1CF6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5F2EA7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0D6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398031E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06774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1BBAC3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892F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C176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36AB14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207325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EE37A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A842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0D58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13F7D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174D9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78D7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C9F2C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3653530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3653531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AF0FF3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殂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，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於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遺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臧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費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實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遺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曰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論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達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廬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馳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率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庶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竭駑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奸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兇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室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允等之慢，以彰其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3653532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AF0FF3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3653533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lastRenderedPageBreak/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14273A86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CF54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5A936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D51AB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E27C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90CEF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71E83F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EE76DF0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715AB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AB2FA99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4495AD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52EDC5F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91024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97CF0A6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928D34B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7E3EA68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888C46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57A287B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C25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802EC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4C9006D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62A7C4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FCADF3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24E353F2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183FA9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EFA93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59EFE4D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2B0DA8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B7C20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373F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759BFBEE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3F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73F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1CD4CA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91C48FC" w14:textId="77777777" w:rsidR="00373F7C" w:rsidRPr="00373F7C" w:rsidRDefault="00373F7C" w:rsidP="00373F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3217A278" w:rsidR="00103174" w:rsidRPr="00706499" w:rsidRDefault="00373F7C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3F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1CEC64B8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AF0FF3" w:rsidP="00F8565B">
      <w:hyperlink r:id="rId58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3653534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AF0FF3" w:rsidP="001D7083">
      <w:pPr>
        <w:wordWrap w:val="0"/>
        <w:rPr>
          <w:szCs w:val="24"/>
        </w:rPr>
      </w:pPr>
      <w:hyperlink r:id="rId62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8638BB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ABD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14586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91619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59610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EB2F1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B5DD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CD3B4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A67279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265E8A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A9B15A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A99759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3FF85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280C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484FE0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D12E84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966B90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D4057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E2CFF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C503A5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DB547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543C41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6EAB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12857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C24EA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0504CE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13A3643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7E49004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19B88C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DAA83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74E84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FED30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2F20C4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0C152D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0C152D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0C152D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0C152D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proofErr w:type="gramStart"/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0C152D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CDF91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DA373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084C12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F2A0E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A1480E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FA32CA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F62A1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B9793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6C0A0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CCA4AB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37A259C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6A5BF43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64B4237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6DC25FE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54E5230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57E0A7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7F64CDF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593EB9C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669C58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32CCD69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2773E6A6" w14:textId="7EA3ED61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246431AB" w14:textId="3BDA58E4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32D22BE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B6BB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908F7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DDB53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97D835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23F5A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1949E4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87E44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14D484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3CDA35B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A4A8AD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38BC1A4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34962B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515D24E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7D5CA52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637B13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19656B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7F8A364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7450FC4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61EC6932" w14:textId="65F03541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B373F4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  <w:r w:rsidRPr="00B373F4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</w:t>
            </w:r>
          </w:p>
          <w:p w14:paraId="458C7EC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39E95D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8C55D0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68EF97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4605F45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6D7CB0A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93110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1C01F3B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EFA51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319C8B7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9F2B9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585E7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F2D5C9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46DB4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7C9C33C1" w:rsidR="00763310" w:rsidRPr="00763310" w:rsidRDefault="00B373F4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DAF5EF2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DA2350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96CC9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F21C1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5EAE93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5BFF7D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654032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5C7337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BCCF89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3728A58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2280F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B37BC56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44116DF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0172481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2E04B3F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37653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CCEF7BD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B02E03C" w14:textId="282C0AE5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0B6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preventDefault() </w:t>
            </w:r>
            <w:r w:rsidRPr="00640B62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586117B7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FD7B0FB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0AD5D6F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E63369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640B6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640B62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640B6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40B6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640B6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640B6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640B6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640B62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40B6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640B62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640B6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4EEC94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0B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D6D4C3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40B6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40B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45AD255D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7F498A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640B6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434E410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40B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640B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1E04BE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8B914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1D0F5C2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70BD83" w14:textId="77777777" w:rsidR="00640B62" w:rsidRPr="00640B62" w:rsidRDefault="00640B62" w:rsidP="00640B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66A6DF3B" w:rsidR="004C0B3C" w:rsidRPr="0061376C" w:rsidRDefault="00640B62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40B6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3653535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6C9B990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E0782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6DEB12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E0044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100EF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1B4CBC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5B9FCF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00ECE6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310DED2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40E7DF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0C17BA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CF6F982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9CEE03F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D999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7930DB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3D5431F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0D22CC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2CFCDF0D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5C19F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E1F10B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0DE8E547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B083B3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B938A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BE40B7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C5B09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14009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37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67B776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127.0.0.1:5003/linesticker?url=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F6077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88C1F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85C58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FF7605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3818C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631BCAC8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F4CD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373F3C7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BF60D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FB4BFB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9EAE6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594A30A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3FB4BE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05850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3BCD83F6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4C381A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111F1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3CE20FBE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4782BED2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7DDF4D1C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A9E2EAB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21714DEF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C78E63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CAE272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10211668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65445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7FB65B2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727917F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98F7FC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4376F0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4376F0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4376F0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4376F0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4376F0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496E3A4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BE13A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B03C18F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255C05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81A30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7216C4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8435BD3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266F7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8E07F6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FD42DE6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F1BFF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5E911D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207B0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437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81DB20C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44384C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2308F74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BFC38CB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61BB3E9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1EEA1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376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3BC4910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37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7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437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BDBF3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E42041E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5A4E310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1A7D9DE" w14:textId="77777777" w:rsidR="004376F0" w:rsidRPr="004376F0" w:rsidRDefault="004376F0" w:rsidP="00437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433E897A" w:rsidR="00E17F86" w:rsidRPr="000A31FA" w:rsidRDefault="004376F0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376F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AF0FF3" w:rsidP="00565366">
      <w:pPr>
        <w:rPr>
          <w:rFonts w:cs="Courier New"/>
          <w:szCs w:val="24"/>
        </w:rPr>
      </w:pPr>
      <w:hyperlink r:id="rId63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AF0FF3" w:rsidP="002D0098">
      <w:pPr>
        <w:rPr>
          <w:rStyle w:val="a3"/>
        </w:rPr>
      </w:pPr>
      <w:hyperlink r:id="rId64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4DEEF57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4BFA5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CF140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740FEA7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7634E5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8021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D42DF3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F3B313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2993AD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113416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C0889A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745256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52B7E53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2175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3A58D8A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4133BE93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22E64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4AE8A8E0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A3820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DC0FD0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7FB88468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4BC7BD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E712D0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C9822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1926AF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EF91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127.0.0.1:5003/linesticker?url='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74470CB8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64BFEA7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193191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73359DB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6AEFFE3F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3F99A78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9A7B081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612B2691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4F73837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1D87FAB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04AA5A6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65B2166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411D02D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etch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以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S6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ise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回應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,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sponse)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102180B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值為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實體，我們需要使用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</w:t>
            </w:r>
          </w:p>
          <w:p w14:paraId="18612B1A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取得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的資料，然而依照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etch API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需要再次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2BF3466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5C4A107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20674050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341AF9AE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9E96008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915C1E3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32BBF70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7000D860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6B79DF5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D7A3891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4D8E76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32DE6B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A8B93F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B7AC63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5D4D5F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26E15A6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4413681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64D4CB5B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28A406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CD53078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B133E6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5E20E34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EBB399D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9DFF5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B58CAF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286F98A9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05BF1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B79D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B79D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B79D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B79D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B79D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2C14108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CA0A8B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033CA2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39C6EE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15528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4A7C97F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B79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8DE3CDD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1C03A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85806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5E5A7D5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64856C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5F616B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90FE7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B79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153D614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4889D7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1DCEF5E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D7E96D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D22D33D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C0EA06E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B79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79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2D6A8F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15DDE8B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2F583A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858B231" w14:textId="77777777" w:rsidR="008B79D8" w:rsidRPr="008B79D8" w:rsidRDefault="008B79D8" w:rsidP="008B79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64651B90" w:rsidR="00864949" w:rsidRPr="000E50F4" w:rsidRDefault="008B79D8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B79D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17CE4F3C" w14:textId="300202E4" w:rsidR="00565366" w:rsidRPr="00402987" w:rsidRDefault="006D72FC" w:rsidP="004503D8">
      <w:pPr>
        <w:pStyle w:val="1"/>
      </w:pPr>
      <w:bookmarkStart w:id="21" w:name="_Toc73653536"/>
      <w:r>
        <w:rPr>
          <w:rFonts w:hint="eastAsia"/>
        </w:rPr>
        <w:t>1</w:t>
      </w:r>
      <w:r>
        <w:t xml:space="preserve">7. </w:t>
      </w:r>
      <w:r w:rsidR="004503D8" w:rsidRPr="004503D8">
        <w:rPr>
          <w:rFonts w:hint="eastAsia"/>
        </w:rPr>
        <w:t>同步</w:t>
      </w:r>
      <w:r w:rsidR="004503D8" w:rsidRPr="004503D8">
        <w:rPr>
          <w:rFonts w:hint="eastAsia"/>
        </w:rPr>
        <w:t xml:space="preserve"> &amp; </w:t>
      </w:r>
      <w:r w:rsidR="004503D8" w:rsidRPr="004503D8">
        <w:rPr>
          <w:rFonts w:hint="eastAsia"/>
        </w:rPr>
        <w:t>非同步</w:t>
      </w:r>
      <w:bookmarkEnd w:id="21"/>
    </w:p>
    <w:p w14:paraId="3E834770" w14:textId="7457D253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同步（</w:t>
      </w:r>
      <w:r w:rsidRPr="004503D8">
        <w:rPr>
          <w:rFonts w:hint="eastAsia"/>
          <w:shd w:val="pct15" w:color="auto" w:fill="FFFFFF"/>
        </w:rPr>
        <w:t>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4D58734C" w14:textId="77777777" w:rsidR="004503D8" w:rsidRDefault="004503D8" w:rsidP="004503D8">
      <w:r>
        <w:rPr>
          <w:rFonts w:hint="eastAsia"/>
        </w:rPr>
        <w:t>想像我們在銀行、郵局櫃台申辦業務，在你申辦的項目尚未完成前，你會繼續站在櫃台，承辦人員持續幫你處理業務，直到項目完成，你便會離開，櫃台會叫號，換下一位。</w:t>
      </w:r>
    </w:p>
    <w:p w14:paraId="554BFBC1" w14:textId="77777777" w:rsidR="004503D8" w:rsidRDefault="004503D8" w:rsidP="004503D8"/>
    <w:p w14:paraId="5F061073" w14:textId="682C9EC7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非同步（</w:t>
      </w:r>
      <w:r w:rsidRPr="004503D8">
        <w:rPr>
          <w:rFonts w:hint="eastAsia"/>
          <w:shd w:val="pct15" w:color="auto" w:fill="FFFFFF"/>
        </w:rPr>
        <w:t>a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87ADA6F" w14:textId="12D43666" w:rsidR="008B77A9" w:rsidRDefault="004503D8" w:rsidP="004503D8">
      <w:r>
        <w:rPr>
          <w:rFonts w:hint="eastAsia"/>
        </w:rPr>
        <w:t>想像我們在正在寫考卷，倘若你先寫完，你可以先繳卷，然後先離開，至於閱卷老師何時改完，我們並不知道，只知道老師改完，會立刻讓你知道成績。</w:t>
      </w:r>
    </w:p>
    <w:p w14:paraId="0458F8A4" w14:textId="77777777" w:rsidR="00FF783A" w:rsidRPr="003D1F45" w:rsidRDefault="00FF783A" w:rsidP="00FF783A">
      <w:pPr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0D170DD" w14:textId="77777777" w:rsidTr="008B45DF">
        <w:tc>
          <w:tcPr>
            <w:tcW w:w="9019" w:type="dxa"/>
          </w:tcPr>
          <w:p w14:paraId="64475D4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7D2AF735" w14:textId="77777777" w:rsidTr="008B45DF">
        <w:tc>
          <w:tcPr>
            <w:tcW w:w="9019" w:type="dxa"/>
          </w:tcPr>
          <w:p w14:paraId="1DE3977E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3D1F4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F378202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3D1F4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Hello World"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F835A45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3D1F45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45AACE7" w14:textId="77777777" w:rsidR="00FF783A" w:rsidRDefault="00FF783A" w:rsidP="00FF783A">
      <w:pPr>
        <w:rPr>
          <w:rFonts w:ascii="微軟正黑體" w:eastAsia="微軟正黑體" w:hAnsi="微軟正黑體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C4CB107" w14:textId="77777777" w:rsidTr="008B45DF">
        <w:tc>
          <w:tcPr>
            <w:tcW w:w="9019" w:type="dxa"/>
          </w:tcPr>
          <w:p w14:paraId="55A8157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64AD8CDF" w14:textId="77777777" w:rsidTr="008B45DF">
        <w:tc>
          <w:tcPr>
            <w:tcW w:w="9019" w:type="dxa"/>
          </w:tcPr>
          <w:p w14:paraId="15302CDE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435F38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CC4255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B198B0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5DF73E5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lastRenderedPageBreak/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11F95A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BCFFC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1023275" w14:textId="77777777" w:rsidR="00FF783A" w:rsidRDefault="00FF783A" w:rsidP="00FF783A"/>
    <w:p w14:paraId="220A7E6C" w14:textId="66169879" w:rsidR="00FF783A" w:rsidRDefault="00FF783A" w:rsidP="00FF783A">
      <w:r>
        <w:rPr>
          <w:rFonts w:hint="eastAsia"/>
        </w:rPr>
        <w:t>上面的範例，分別會在第</w:t>
      </w:r>
      <w:r>
        <w:rPr>
          <w:rFonts w:hint="eastAsia"/>
        </w:rPr>
        <w:t xml:space="preserve"> </w:t>
      </w:r>
      <w:r>
        <w:t xml:space="preserve">3 </w:t>
      </w:r>
      <w:r>
        <w:rPr>
          <w:rFonts w:hint="eastAsia"/>
        </w:rPr>
        <w:t>秒、第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秒後，印出</w:t>
      </w:r>
      <w:r>
        <w:rPr>
          <w:rFonts w:hint="eastAsia"/>
        </w:rPr>
        <w:t xml:space="preserve"> </w:t>
      </w:r>
      <w:r>
        <w:t xml:space="preserve">001 </w:t>
      </w:r>
      <w:r>
        <w:rPr>
          <w:rFonts w:hint="eastAsia"/>
        </w:rPr>
        <w:t>以及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。若是以下的情形呢？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3A77D426" w14:textId="77777777" w:rsidTr="008B45DF">
        <w:tc>
          <w:tcPr>
            <w:tcW w:w="9019" w:type="dxa"/>
          </w:tcPr>
          <w:p w14:paraId="07A0AF75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3554A868" w14:textId="77777777" w:rsidTr="008B45DF">
        <w:tc>
          <w:tcPr>
            <w:tcW w:w="9019" w:type="dxa"/>
          </w:tcPr>
          <w:p w14:paraId="22129BEF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EF4E967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AAFC7E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EA55314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6770EFEB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2B0F969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A5D38B2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0BCD69E9" w14:textId="77777777" w:rsidR="00FF783A" w:rsidRDefault="00FF783A" w:rsidP="00FF783A"/>
    <w:p w14:paraId="51C329B9" w14:textId="7FCC9254" w:rsidR="00FF783A" w:rsidRDefault="00FF783A" w:rsidP="00FF783A">
      <w:r>
        <w:rPr>
          <w:rFonts w:hint="eastAsia"/>
        </w:rPr>
        <w:t>會先印出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，再印出</w:t>
      </w:r>
      <w:r>
        <w:rPr>
          <w:rFonts w:hint="eastAsia"/>
        </w:rPr>
        <w:t xml:space="preserve"> </w:t>
      </w:r>
      <w:r>
        <w:t>001</w:t>
      </w:r>
      <w:r>
        <w:rPr>
          <w:rFonts w:hint="eastAsia"/>
        </w:rPr>
        <w:t>，這個結果可能不是我們要的；此時我們可以用以下方法，讓</w:t>
      </w:r>
      <w:r>
        <w:rPr>
          <w:rFonts w:hint="eastAsia"/>
        </w:rPr>
        <w:t xml:space="preserve"> </w:t>
      </w:r>
      <w:r>
        <w:t xml:space="preserve">setTimeout() </w:t>
      </w:r>
      <w:r w:rsidRPr="00FC2661">
        <w:rPr>
          <w:rFonts w:hint="eastAsia"/>
          <w:b/>
          <w:bdr w:val="single" w:sz="4" w:space="0" w:color="auto"/>
        </w:rPr>
        <w:t>依序執行</w:t>
      </w:r>
      <w:r>
        <w:rPr>
          <w:rFonts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5C99FBFB" w14:textId="77777777" w:rsidTr="008B45DF">
        <w:tc>
          <w:tcPr>
            <w:tcW w:w="9019" w:type="dxa"/>
          </w:tcPr>
          <w:p w14:paraId="4724749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13DD7106" w14:textId="77777777" w:rsidTr="008B45DF">
        <w:tc>
          <w:tcPr>
            <w:tcW w:w="9019" w:type="dxa"/>
          </w:tcPr>
          <w:p w14:paraId="1A64A354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先執行外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21DA8A82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800718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40FE26B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106DFA5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再執行內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6628A7ED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0BF194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E3954AA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71ED79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</w:p>
          <w:p w14:paraId="45B0349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3145BE8F" w14:textId="1D5212C8" w:rsidR="00FF783A" w:rsidRDefault="00FF783A" w:rsidP="00FF783A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CCDFBFD" w14:textId="77777777" w:rsidTr="00FF783A">
        <w:tc>
          <w:tcPr>
            <w:tcW w:w="8296" w:type="dxa"/>
          </w:tcPr>
          <w:p w14:paraId="5D2C6FE8" w14:textId="61E04435" w:rsidR="00FF783A" w:rsidRDefault="00FF783A" w:rsidP="00FF783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1.html</w:t>
            </w:r>
          </w:p>
        </w:tc>
      </w:tr>
      <w:tr w:rsidR="00FF783A" w14:paraId="658DBB5C" w14:textId="77777777" w:rsidTr="00FF783A">
        <w:tc>
          <w:tcPr>
            <w:tcW w:w="8296" w:type="dxa"/>
          </w:tcPr>
          <w:p w14:paraId="14B5E80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94554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93A3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5C63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60D19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55E712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8E8D7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D6A6C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C8631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0B8DC0B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828282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98D53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8FE5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823B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5318CE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8F7F11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E97B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362C95" w14:textId="77777777" w:rsidR="002361A7" w:rsidRPr="002361A7" w:rsidRDefault="002361A7" w:rsidP="002361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B59583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9970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28FCF2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流程，</w:t>
            </w:r>
          </w:p>
          <w:p w14:paraId="620A1AB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輸出流程依序執行。</w:t>
            </w:r>
          </w:p>
          <w:p w14:paraId="38AF2C9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再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334E1BA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687D97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AE977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執行外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28F5F6B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F06AAA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3DCF04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EB440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024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執行內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05CB5FE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62AD42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41A58C1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CBA3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4C58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7FDD20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FF9C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CE95A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4FBDE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B35DE8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A79C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548D12E" w14:textId="19CA0126" w:rsidR="00FF783A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49F53D" w14:textId="77777777" w:rsidR="00FF783A" w:rsidRDefault="00FF783A" w:rsidP="00FF783A"/>
    <w:p w14:paraId="7AA461E6" w14:textId="4B5465A7" w:rsidR="00FF783A" w:rsidRPr="00FF783A" w:rsidRDefault="00FF783A" w:rsidP="00FF783A">
      <w:r>
        <w:rPr>
          <w:rFonts w:hint="eastAsia"/>
        </w:rPr>
        <w:lastRenderedPageBreak/>
        <w:t>如果我們要印出</w:t>
      </w:r>
      <w:r>
        <w:rPr>
          <w:rFonts w:hint="eastAsia"/>
        </w:rPr>
        <w:t xml:space="preserve"> </w:t>
      </w:r>
      <w:r>
        <w:t xml:space="preserve">001 ~ 010 </w:t>
      </w:r>
      <w:r>
        <w:rPr>
          <w:rFonts w:hint="eastAsia"/>
        </w:rPr>
        <w:t>呢？可能會變成下面這樣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BAB54A4" w14:textId="77777777" w:rsidTr="008B45DF">
        <w:tc>
          <w:tcPr>
            <w:tcW w:w="9019" w:type="dxa"/>
          </w:tcPr>
          <w:p w14:paraId="0F4CAD9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532EE8B7" w14:textId="77777777" w:rsidTr="008B45DF">
        <w:tc>
          <w:tcPr>
            <w:tcW w:w="9019" w:type="dxa"/>
          </w:tcPr>
          <w:p w14:paraId="46DADD9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572A9D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AE97BD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A4184F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E968346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F36C6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3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377A2C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FABFF8F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4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478004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AB013F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5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FF9BE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AFE8BB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6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243B69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AC08C0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7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7C8EC3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21A0A1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8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C02CD1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28365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9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5CA23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6CE761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10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995B2B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EF5E63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A8D3CE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766F00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12B1F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F42AC9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BE3345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65B6BC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C43B041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BCD6F2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</w:tc>
      </w:tr>
    </w:tbl>
    <w:p w14:paraId="49A28660" w14:textId="77777777" w:rsidR="00FF783A" w:rsidRDefault="00FF783A" w:rsidP="00FF783A"/>
    <w:p w14:paraId="7B09FF2B" w14:textId="77777777" w:rsidR="00FF783A" w:rsidRPr="00B701E9" w:rsidRDefault="00FF783A" w:rsidP="00FF783A">
      <w:pPr>
        <w:rPr>
          <w:rFonts w:cs="新細明體"/>
        </w:rPr>
      </w:pPr>
      <w:r>
        <w:rPr>
          <w:rFonts w:hint="eastAsia"/>
        </w:rPr>
        <w:t>此時程式架構可能會這樣</w:t>
      </w:r>
      <w:r w:rsidRPr="00B701E9">
        <w:rPr>
          <w:rFonts w:hint="eastAsia"/>
        </w:rPr>
        <w:t>下面這</w:t>
      </w:r>
      <w:r w:rsidRPr="00B701E9">
        <w:rPr>
          <w:rFonts w:cs="新細明體" w:hint="eastAsia"/>
        </w:rPr>
        <w:t>張圖</w:t>
      </w:r>
      <w:r>
        <w:rPr>
          <w:rFonts w:cs="新細明體" w:hint="eastAsia"/>
        </w:rPr>
        <w:t>：</w:t>
      </w:r>
    </w:p>
    <w:p w14:paraId="498EFCD9" w14:textId="77777777" w:rsidR="00FF783A" w:rsidRDefault="00FF783A" w:rsidP="00FF783A">
      <w:r>
        <w:rPr>
          <w:noProof/>
        </w:rPr>
        <w:lastRenderedPageBreak/>
        <w:drawing>
          <wp:inline distT="0" distB="0" distL="0" distR="0" wp14:anchorId="6B08A4B9" wp14:editId="4B3FEF00">
            <wp:extent cx="5286375" cy="3062219"/>
            <wp:effectExtent l="0" t="0" r="0" b="508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27" cy="307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6DDC9" w14:textId="77777777" w:rsidR="00FF783A" w:rsidRDefault="00FF783A" w:rsidP="00FF783A"/>
    <w:p w14:paraId="09F73067" w14:textId="3E80A631" w:rsidR="00FF783A" w:rsidRDefault="00FF783A" w:rsidP="00FF783A">
      <w:r>
        <w:rPr>
          <w:rFonts w:hint="eastAsia"/>
        </w:rPr>
        <w:t>此時程式會開始變得難以維護與持續開發</w:t>
      </w:r>
      <w:r w:rsidR="00D06D32">
        <w:rPr>
          <w:rFonts w:hint="eastAsia"/>
        </w:rPr>
        <w:t>（俗稱回呼地獄）</w:t>
      </w:r>
      <w:r>
        <w:rPr>
          <w:rFonts w:hint="eastAsia"/>
        </w:rPr>
        <w:t>，我們就要使用</w:t>
      </w:r>
      <w:r>
        <w:rPr>
          <w:rFonts w:hint="eastAsia"/>
        </w:rPr>
        <w:t xml:space="preserve"> </w:t>
      </w:r>
      <w:r>
        <w:t xml:space="preserve">JavaScript ES6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Promise() </w:t>
      </w:r>
      <w:r>
        <w:rPr>
          <w:rFonts w:hint="eastAsia"/>
        </w:rPr>
        <w:t>物件。</w:t>
      </w:r>
    </w:p>
    <w:p w14:paraId="28C9C87B" w14:textId="1592329C" w:rsidR="004503D8" w:rsidRDefault="004503D8" w:rsidP="004503D8"/>
    <w:p w14:paraId="24AC4E09" w14:textId="399D1788" w:rsidR="004A1E21" w:rsidRPr="004A1E21" w:rsidRDefault="004A1E21" w:rsidP="004503D8">
      <w:pPr>
        <w:rPr>
          <w:shd w:val="pct15" w:color="auto" w:fill="FFFFFF"/>
        </w:rPr>
      </w:pPr>
      <w:proofErr w:type="gramStart"/>
      <w:r w:rsidRPr="004A1E21">
        <w:rPr>
          <w:shd w:val="pct15" w:color="auto" w:fill="FFFFFF"/>
        </w:rPr>
        <w:t>Promise(</w:t>
      </w:r>
      <w:proofErr w:type="gramEnd"/>
      <w:r w:rsidRPr="004A1E21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69ED" w14:paraId="54732643" w14:textId="77777777" w:rsidTr="004769ED">
        <w:tc>
          <w:tcPr>
            <w:tcW w:w="8296" w:type="dxa"/>
          </w:tcPr>
          <w:p w14:paraId="230A1277" w14:textId="31E2209C" w:rsidR="004769ED" w:rsidRDefault="004769ED" w:rsidP="004503D8">
            <w:r>
              <w:rPr>
                <w:rFonts w:hint="eastAsia"/>
              </w:rPr>
              <w:t>基本格式</w:t>
            </w:r>
          </w:p>
        </w:tc>
      </w:tr>
      <w:tr w:rsidR="004769ED" w14:paraId="04D2D374" w14:textId="77777777" w:rsidTr="004769ED">
        <w:tc>
          <w:tcPr>
            <w:tcW w:w="8296" w:type="dxa"/>
          </w:tcPr>
          <w:p w14:paraId="7B3088D9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769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EE02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邏輯判斷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E9DA43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生錯誤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67089F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C26BCA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常的執行結果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AE0EC8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79E5CD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正常的執行結果」</w:t>
            </w:r>
          </w:p>
          <w:p w14:paraId="4471A677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70BF78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發生錯誤」</w:t>
            </w:r>
          </w:p>
          <w:p w14:paraId="608FB9AC" w14:textId="5227EE19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</w:tc>
      </w:tr>
    </w:tbl>
    <w:p w14:paraId="5A9C8D54" w14:textId="42E6BB6A" w:rsidR="004A1E21" w:rsidRDefault="004A1E21" w:rsidP="004503D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4D1C" w14:paraId="626EFA28" w14:textId="77777777" w:rsidTr="00854D1C">
        <w:tc>
          <w:tcPr>
            <w:tcW w:w="8296" w:type="dxa"/>
          </w:tcPr>
          <w:p w14:paraId="580C142D" w14:textId="24722BBD" w:rsidR="00854D1C" w:rsidRDefault="00854D1C" w:rsidP="004503D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1.html</w:t>
            </w:r>
          </w:p>
        </w:tc>
      </w:tr>
      <w:tr w:rsidR="00854D1C" w14:paraId="7D4452D3" w14:textId="77777777" w:rsidTr="00854D1C">
        <w:tc>
          <w:tcPr>
            <w:tcW w:w="8296" w:type="dxa"/>
          </w:tcPr>
          <w:p w14:paraId="1D8DA73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3E3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5844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593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FABE4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2300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8BFE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E47C2F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0F255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54D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19646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2ED5A1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C6837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AF31F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1BDB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0FAD0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792E843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E51EF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5E2C9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4B666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A3A48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3ECA5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864476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1FD4C4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D64A29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BEC11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03675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A0BE2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7FBB61" w14:textId="04C5095D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B09A91" w14:textId="1A2663FA" w:rsidR="004A1E21" w:rsidRPr="005D318B" w:rsidRDefault="004A1E21" w:rsidP="005D318B">
      <w:pPr>
        <w:rPr>
          <w:rFonts w:ascii="標楷體" w:hAnsi="標楷體"/>
        </w:rPr>
      </w:pPr>
    </w:p>
    <w:p w14:paraId="5E4D5F0E" w14:textId="3794CF4D" w:rsidR="005D318B" w:rsidRPr="005D318B" w:rsidRDefault="005D318B" w:rsidP="005D318B">
      <w:pPr>
        <w:rPr>
          <w:rFonts w:cs="Times New Roman"/>
        </w:rPr>
      </w:pPr>
      <w:r w:rsidRPr="005D318B">
        <w:rPr>
          <w:rFonts w:cs="Times New Roman" w:hint="eastAsia"/>
        </w:rPr>
        <w:t>當我</w:t>
      </w:r>
      <w:r w:rsidR="00293B82">
        <w:rPr>
          <w:rFonts w:cs="Times New Roman" w:hint="eastAsia"/>
        </w:rPr>
        <w:t>不只</w:t>
      </w:r>
      <w:r w:rsidRPr="005D318B">
        <w:rPr>
          <w:rFonts w:cs="Times New Roman" w:hint="eastAsia"/>
        </w:rPr>
        <w:t>需要輸出</w:t>
      </w:r>
      <w:r w:rsidR="00293B82">
        <w:rPr>
          <w:rFonts w:cs="Times New Roman" w:hint="eastAsia"/>
        </w:rPr>
        <w:t>1</w:t>
      </w:r>
      <w:r w:rsidR="00293B82">
        <w:rPr>
          <w:rFonts w:cs="Times New Roman" w:hint="eastAsia"/>
        </w:rPr>
        <w:t>、</w:t>
      </w:r>
      <w:r w:rsidR="00293B82">
        <w:rPr>
          <w:rFonts w:cs="Times New Roman" w:hint="eastAsia"/>
        </w:rPr>
        <w:t>2</w:t>
      </w:r>
      <w:r w:rsidR="00293B82">
        <w:rPr>
          <w:rFonts w:cs="Times New Roman" w:hint="eastAsia"/>
        </w:rPr>
        <w:t>，還希望連續輸出</w:t>
      </w:r>
      <w:r w:rsidRPr="005D318B">
        <w:rPr>
          <w:rFonts w:cs="Times New Roman" w:hint="eastAsia"/>
        </w:rPr>
        <w:t xml:space="preserve"> </w:t>
      </w:r>
      <w:r w:rsidRPr="005D318B">
        <w:rPr>
          <w:rFonts w:cs="Times New Roman"/>
        </w:rPr>
        <w:t>1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2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3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 xml:space="preserve">4 </w:t>
      </w:r>
      <w:r w:rsidRPr="005D318B">
        <w:rPr>
          <w:rFonts w:cs="Times New Roman" w:hint="eastAsia"/>
        </w:rPr>
        <w:t>呢？可以用下面的結構來進</w:t>
      </w:r>
      <w:r w:rsidRPr="005D318B">
        <w:rPr>
          <w:rFonts w:cs="新細明體" w:hint="eastAsia"/>
        </w:rPr>
        <w:t>行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318B" w14:paraId="36E4E34C" w14:textId="77777777" w:rsidTr="008B45DF">
        <w:tc>
          <w:tcPr>
            <w:tcW w:w="9019" w:type="dxa"/>
          </w:tcPr>
          <w:p w14:paraId="594493BF" w14:textId="77777777" w:rsidR="005D318B" w:rsidRDefault="005D318B" w:rsidP="008B45DF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說明</w:t>
            </w:r>
          </w:p>
        </w:tc>
      </w:tr>
      <w:tr w:rsidR="005D318B" w14:paraId="5BB34483" w14:textId="77777777" w:rsidTr="008B45DF">
        <w:tc>
          <w:tcPr>
            <w:tcW w:w="9019" w:type="dxa"/>
          </w:tcPr>
          <w:p w14:paraId="05F0BD7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A061ED" w14:textId="45D70639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6D9C50C" w14:textId="4DA4923F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B69324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DB9B9BB" w14:textId="3470AE7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9173E2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BB77A49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DB3DD9" w14:textId="2A64C436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0DE0AD7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6A620C" w14:textId="78AFC0B0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F4067B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54D6923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6B3580A" w14:textId="62549358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6945433C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1313934" w14:textId="55A4E89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86C42A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C45D46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DF3A98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7BB559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執行完畢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8D0635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</w:t>
            </w:r>
          </w:p>
          <w:p w14:paraId="3D80E63D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catch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50D8AE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例外處理</w:t>
            </w:r>
          </w:p>
          <w:p w14:paraId="43958F9D" w14:textId="77777777" w:rsidR="005D318B" w:rsidRPr="00390657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;</w:t>
            </w:r>
          </w:p>
        </w:tc>
      </w:tr>
    </w:tbl>
    <w:p w14:paraId="07584490" w14:textId="77777777" w:rsidR="005D318B" w:rsidRDefault="005D318B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71A9" w14:paraId="4A80A98B" w14:textId="77777777" w:rsidTr="000771A9">
        <w:tc>
          <w:tcPr>
            <w:tcW w:w="8296" w:type="dxa"/>
          </w:tcPr>
          <w:p w14:paraId="1946C1AC" w14:textId="192256D6" w:rsidR="000771A9" w:rsidRDefault="000771A9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2</w:t>
            </w:r>
            <w:r w:rsidR="004E6C7C">
              <w:t>.html</w:t>
            </w:r>
          </w:p>
        </w:tc>
      </w:tr>
      <w:tr w:rsidR="000771A9" w14:paraId="07FF46E9" w14:textId="77777777" w:rsidTr="000771A9">
        <w:tc>
          <w:tcPr>
            <w:tcW w:w="8296" w:type="dxa"/>
          </w:tcPr>
          <w:p w14:paraId="07B4FCB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F3B0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8CA9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A0180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C5DDD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DB73B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16A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1BA244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0F40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30976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2DBFC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243D2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4B73B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A2E5D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57F89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DE98FE0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44173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F2D12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4FC63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7463D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2798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8458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);</w:t>
            </w:r>
          </w:p>
          <w:p w14:paraId="6E30972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245D4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C6F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4FF855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9ABEA3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34551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4E5F2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A45DBD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AD09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F63BDD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77BA8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C3B8E7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3D4E7E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D295F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FEBE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A38E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8638C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E21D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EA4D0E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F16B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648554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執行完畢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FC985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</w:t>
            </w:r>
          </w:p>
          <w:p w14:paraId="186C9A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80F3E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外處理</w:t>
            </w:r>
          </w:p>
          <w:p w14:paraId="6C788914" w14:textId="447BAD28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72FC6F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EEFF41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7365A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40F8E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EC3E4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4F50CF7" w14:textId="3A2BFC52" w:rsidR="000771A9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D6233E" w14:textId="364F678E" w:rsidR="004A1E21" w:rsidRDefault="004A1E21" w:rsidP="00B94C3E"/>
    <w:p w14:paraId="5DB569BD" w14:textId="77777777" w:rsidR="00B94C3E" w:rsidRDefault="00B94C3E" w:rsidP="00B94C3E">
      <w:r>
        <w:rPr>
          <w:rFonts w:hint="eastAsia"/>
        </w:rPr>
        <w:t>此時使用一堆</w:t>
      </w:r>
      <w:r>
        <w:rPr>
          <w:rFonts w:hint="eastAsia"/>
        </w:rPr>
        <w:t xml:space="preserve"> </w:t>
      </w:r>
      <w:r>
        <w:t>.then()</w:t>
      </w:r>
      <w:r>
        <w:rPr>
          <w:rFonts w:hint="eastAsia"/>
        </w:rPr>
        <w:t>，雖然結構上有改善，但還是稍嫌複雜，所以可以另外用函式（</w:t>
      </w:r>
      <w:r>
        <w:t>function</w:t>
      </w:r>
      <w:r>
        <w:rPr>
          <w:rFonts w:hint="eastAsia"/>
        </w:rPr>
        <w:t>）加以定義，並在</w:t>
      </w:r>
      <w:r>
        <w:rPr>
          <w:rFonts w:hint="eastAsia"/>
        </w:rPr>
        <w:t xml:space="preserve"> </w:t>
      </w:r>
      <w:r>
        <w:t xml:space="preserve">function </w:t>
      </w:r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sync</w:t>
      </w:r>
      <w:r>
        <w:rPr>
          <w:rFonts w:hint="eastAsia"/>
        </w:rPr>
        <w:t>，之後再到主程式裡面，在執行</w:t>
      </w:r>
      <w:proofErr w:type="gramStart"/>
      <w:r>
        <w:rPr>
          <w:rFonts w:hint="eastAsia"/>
        </w:rPr>
        <w:t>函式的名稱</w:t>
      </w:r>
      <w:proofErr w:type="gramEnd"/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wait</w:t>
      </w:r>
      <w:r>
        <w:rPr>
          <w:rFonts w:hint="eastAsia"/>
        </w:rPr>
        <w:t>，便可依序執行。</w:t>
      </w:r>
    </w:p>
    <w:p w14:paraId="1F447A5F" w14:textId="33A14561" w:rsidR="00B94C3E" w:rsidRDefault="00B94C3E" w:rsidP="00B94C3E"/>
    <w:p w14:paraId="4CEF6B63" w14:textId="327BB6FA" w:rsidR="001E7304" w:rsidRPr="001E7304" w:rsidRDefault="001E7304" w:rsidP="00B94C3E">
      <w:pPr>
        <w:rPr>
          <w:shd w:val="pct15" w:color="auto" w:fill="FFFFFF"/>
        </w:rPr>
      </w:pPr>
      <w:r w:rsidRPr="001E7304">
        <w:rPr>
          <w:shd w:val="pct15" w:color="auto" w:fill="FFFFFF"/>
        </w:rPr>
        <w:t>await &amp; async</w:t>
      </w:r>
    </w:p>
    <w:p w14:paraId="4F276EF5" w14:textId="78AE9B80" w:rsidR="001E7304" w:rsidRDefault="00C04539" w:rsidP="00C04539">
      <w:r w:rsidRPr="00271344">
        <w:lastRenderedPageBreak/>
        <w:t>在</w:t>
      </w:r>
      <w:r w:rsidRPr="00271344">
        <w:t xml:space="preserve"> ES7</w:t>
      </w:r>
      <w:r w:rsidRPr="00271344">
        <w:t>（</w:t>
      </w:r>
      <w:r w:rsidRPr="00271344">
        <w:t>ECMAScript 2016</w:t>
      </w:r>
      <w:r w:rsidRPr="00271344">
        <w:t>）完整加入了</w:t>
      </w:r>
      <w:r w:rsidRPr="00271344">
        <w:t xml:space="preserve"> async</w:t>
      </w:r>
      <w:r w:rsidRPr="00271344">
        <w:t>、</w:t>
      </w:r>
      <w:r w:rsidRPr="00271344">
        <w:t>await</w:t>
      </w:r>
      <w:r w:rsidRPr="00271344">
        <w:t>，讓程式排版看起來更簡潔。</w:t>
      </w:r>
    </w:p>
    <w:p w14:paraId="5D906426" w14:textId="075F0051" w:rsidR="00C04539" w:rsidRDefault="00C04539" w:rsidP="00C0453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4539" w14:paraId="2D7D4027" w14:textId="77777777" w:rsidTr="00C04539">
        <w:tc>
          <w:tcPr>
            <w:tcW w:w="8296" w:type="dxa"/>
          </w:tcPr>
          <w:p w14:paraId="51FB3717" w14:textId="68B9933C" w:rsidR="00C04539" w:rsidRDefault="00824BC8" w:rsidP="00C04539">
            <w:r>
              <w:rPr>
                <w:rFonts w:hint="eastAsia"/>
              </w:rPr>
              <w:t>格式</w:t>
            </w:r>
          </w:p>
        </w:tc>
      </w:tr>
      <w:tr w:rsidR="00C04539" w14:paraId="25347B69" w14:textId="77777777" w:rsidTr="00C04539">
        <w:tc>
          <w:tcPr>
            <w:tcW w:w="8296" w:type="dxa"/>
          </w:tcPr>
          <w:p w14:paraId="6DE94BBC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，同時在函式關鍵字前面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</w:t>
            </w:r>
          </w:p>
          <w:p w14:paraId="2A0B5E6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30D5CF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987118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B7819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3F458A0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FF8BDE1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992CB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355495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函式時，前面要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EC494E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函式前，</w:t>
            </w:r>
          </w:p>
          <w:p w14:paraId="38C50AFB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外部也要用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 function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7A430A42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78ED865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面以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例</w:t>
            </w:r>
          </w:p>
          <w:p w14:paraId="4B47243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4490B9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870B4AA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  <w:shd w:val="pct15" w:color="auto" w:fill="FFFFFF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8B9FB" w14:textId="2E67E90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8035E48" w14:textId="63641180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4449B18" w14:textId="110058C9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0A798A" w14:textId="555ABF1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E546A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2E6FE" w14:textId="55A4AA26" w:rsidR="00C04539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</w:tc>
      </w:tr>
    </w:tbl>
    <w:p w14:paraId="629BD63A" w14:textId="77777777" w:rsidR="00C04539" w:rsidRDefault="00C04539" w:rsidP="00C04539"/>
    <w:p w14:paraId="3D02E5A9" w14:textId="33315757" w:rsidR="008B45DF" w:rsidRDefault="008B45DF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45DF" w14:paraId="699FE68A" w14:textId="77777777" w:rsidTr="008B45DF">
        <w:tc>
          <w:tcPr>
            <w:tcW w:w="8296" w:type="dxa"/>
          </w:tcPr>
          <w:p w14:paraId="09750726" w14:textId="23627521" w:rsidR="008B45DF" w:rsidRDefault="008B45DF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C04539">
              <w:t>17-3.html</w:t>
            </w:r>
          </w:p>
        </w:tc>
      </w:tr>
      <w:tr w:rsidR="008B45DF" w14:paraId="06C3979F" w14:textId="77777777" w:rsidTr="008B45DF">
        <w:tc>
          <w:tcPr>
            <w:tcW w:w="8296" w:type="dxa"/>
          </w:tcPr>
          <w:p w14:paraId="1686665C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119563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CD91E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425227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567E7B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3F0622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0AD6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43B8E55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BD01D83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A08DAC5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BD8989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輸出數字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2524208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BC1104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56D58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9A086DC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proofErr w:type="gramStart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2E62811C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F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F00B60F" w14:textId="557449BF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51A24DA" w14:textId="0D3D06FE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62F0B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D62F0B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div#content'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D62F0B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`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輸出數字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: </w:t>
            </w:r>
            <w:r w:rsidRPr="00D62F0B">
              <w:rPr>
                <w:rFonts w:ascii="Consolas" w:eastAsia="新細明體" w:hAnsi="Consolas" w:cs="新細明體"/>
                <w:color w:val="0000FF"/>
                <w:w w:val="75"/>
                <w:kern w:val="0"/>
                <w:sz w:val="21"/>
                <w:szCs w:val="21"/>
              </w:rPr>
              <w:t>${</w:t>
            </w:r>
            <w:r w:rsidRPr="00D62F0B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num</w:t>
            </w:r>
            <w:r w:rsidRPr="00D62F0B">
              <w:rPr>
                <w:rFonts w:ascii="Consolas" w:eastAsia="新細明體" w:hAnsi="Consolas" w:cs="新細明體"/>
                <w:color w:val="0000FF"/>
                <w:w w:val="75"/>
                <w:kern w:val="0"/>
                <w:sz w:val="21"/>
                <w:szCs w:val="21"/>
              </w:rPr>
              <w:t>}</w:t>
            </w:r>
            <w:r w:rsidRPr="00D62F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047512" w14:textId="693E11C8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0BFE04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D62F0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1CCE6B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027DF87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ECDF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AA1501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4BA15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A936EA0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F0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07D667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B904EF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CFF24A8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2E2715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C9E399A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14B537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E78EAE0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D782CC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9C18368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DB0891" w14:textId="77777777" w:rsidR="00D62F0B" w:rsidRPr="00D62F0B" w:rsidRDefault="00D62F0B" w:rsidP="00D62F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65C1CA4" w14:textId="1B77E3E0" w:rsidR="008B45DF" w:rsidRPr="00C04539" w:rsidRDefault="00D62F0B" w:rsidP="00C045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F0815F" w14:textId="77777777" w:rsidR="008B45DF" w:rsidRDefault="008B45DF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6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6C824" w14:textId="77777777" w:rsidR="009B189B" w:rsidRDefault="009B189B" w:rsidP="00373011">
      <w:r>
        <w:separator/>
      </w:r>
    </w:p>
  </w:endnote>
  <w:endnote w:type="continuationSeparator" w:id="0">
    <w:p w14:paraId="75990A0D" w14:textId="77777777" w:rsidR="009B189B" w:rsidRDefault="009B189B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F0FF3" w:rsidRDefault="00AF0FF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F0FF3" w:rsidRDefault="00AF0FF3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F0FF3" w:rsidRDefault="00AF0FF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F0FF3" w:rsidRDefault="00AF0FF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C3EA8" w14:textId="77777777" w:rsidR="009B189B" w:rsidRDefault="009B189B" w:rsidP="00373011">
      <w:r>
        <w:separator/>
      </w:r>
    </w:p>
  </w:footnote>
  <w:footnote w:type="continuationSeparator" w:id="0">
    <w:p w14:paraId="22A51ED6" w14:textId="77777777" w:rsidR="009B189B" w:rsidRDefault="009B189B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qwFAB1Z84A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4D03"/>
    <w:rsid w:val="00014FEA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9B1"/>
    <w:rsid w:val="00134936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756B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3B82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1517"/>
    <w:rsid w:val="0034211C"/>
    <w:rsid w:val="0034292C"/>
    <w:rsid w:val="00344608"/>
    <w:rsid w:val="0034561E"/>
    <w:rsid w:val="00347BB3"/>
    <w:rsid w:val="00351DAA"/>
    <w:rsid w:val="00352855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55AB"/>
    <w:rsid w:val="004376F0"/>
    <w:rsid w:val="00441147"/>
    <w:rsid w:val="0044147D"/>
    <w:rsid w:val="00441BB3"/>
    <w:rsid w:val="0044394B"/>
    <w:rsid w:val="0044407F"/>
    <w:rsid w:val="00444562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5505"/>
    <w:rsid w:val="005C7911"/>
    <w:rsid w:val="005D0410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58D0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2C4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B7E"/>
    <w:rsid w:val="00A7078D"/>
    <w:rsid w:val="00A70BD2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1E90"/>
    <w:rsid w:val="00B62A86"/>
    <w:rsid w:val="00B6306C"/>
    <w:rsid w:val="00B6386E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5F9E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hyperlink" Target="https://developer.mozilla.org/zh-TW/docs/Web/API/Fetch_API/Using_Fetch" TargetMode="External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66" Type="http://schemas.openxmlformats.org/officeDocument/2006/relationships/footer" Target="footer2.xm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hyperlink" Target="https://wcc723.github.io/javascript/2017/12/28/javascript-fetch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5150E0-3AD4-4105-BB95-E9F568406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6</TotalTime>
  <Pages>120</Pages>
  <Words>13764</Words>
  <Characters>78461</Characters>
  <Application>Microsoft Office Word</Application>
  <DocSecurity>0</DocSecurity>
  <Lines>653</Lines>
  <Paragraphs>184</Paragraphs>
  <ScaleCrop>false</ScaleCrop>
  <Company/>
  <LinksUpToDate>false</LinksUpToDate>
  <CharactersWithSpaces>9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780</cp:revision>
  <cp:lastPrinted>2021-06-03T14:58:00Z</cp:lastPrinted>
  <dcterms:created xsi:type="dcterms:W3CDTF">2021-03-11T06:58:00Z</dcterms:created>
  <dcterms:modified xsi:type="dcterms:W3CDTF">2021-06-03T15:02:00Z</dcterms:modified>
</cp:coreProperties>
</file>